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aggie Thoma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gi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17 Winnetka Road Northfield 6009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bujarska@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212260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